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Ack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ck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9 Eric Ln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nda.ackley2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785387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i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he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